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te</w:t>
      </w:r>
      <w:r>
        <w:t xml:space="preserve"> </w:t>
      </w:r>
      <w:r>
        <w:t xml:space="preserve">d’Ivoir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te d’Ivoire received a score of 6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te d’Ivoir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te d’Ivoire received a score of</w:t>
      </w:r>
      <w:r>
        <w:t xml:space="preserve"> </w:t>
      </w:r>
      <w:r>
        <w:rPr>
          <w:bCs/>
          <w:b/>
        </w:rPr>
        <w:t xml:space="preserve">5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te d’Ivoire received a score of 79.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te d’Ivoire received a score of 32.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te d’Ivoire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te d’Ivoir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te d’Ivoir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te d’Ivoire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te d’Ivoir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te d’Ivoir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te d’Ivoir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te d’Ivoire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te d’Ivoir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te d’Ivoir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te d’Ivoir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te d’Ivoir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te d’Ivoire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te%20d'Ivoir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te%20d'Ivoir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te%20d'Ivoir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te%20d'Ivoir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te%20d'Ivoir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te%20d'Ivoir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te%20d'Ivoir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te%20d'Ivoir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te%20d'Ivoir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te%20d'Ivoir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te%20d'Ivoir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te%20d'Ivoir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te%20d'Ivoir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te%20d'Ivoir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te%20d'Ivoir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te%20d'Ivoir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te%20d'Ivoir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14,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92, 1993, 1995, 1998, 2002, 2008,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9, 2000, 2003, 2006,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4:51Z</dcterms:created>
  <dcterms:modified xsi:type="dcterms:W3CDTF">2024-03-19T1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te d’Ivoire Country Report</vt:lpwstr>
  </property>
</Properties>
</file>